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FD0E9B" w14:paraId="53DCDDE9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E1149" w14:textId="70534645"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14:paraId="4A6B7625" w14:textId="6796ABAA"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 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14:paraId="53EA055F" w14:textId="20BD8C73" w:rsidR="00002C8D" w:rsidRPr="00002C8D" w:rsidRDefault="00002C8D" w:rsidP="00DA41C4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DA41C4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14:paraId="5B3A09A9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AB1D70" w14:paraId="3DD864AE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8650" w14:textId="3476A15F"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14:paraId="55DA96CF" w14:textId="77777777"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AB1D70" w14:paraId="2DEA2C93" w14:textId="77777777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B4D1D" w14:textId="78071E16" w:rsidR="00002C8D" w:rsidRPr="00002C8D" w:rsidRDefault="00002C8D" w:rsidP="00B03C73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DA41C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: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 </w:t>
            </w:r>
            <w:r w:rsidR="00AB1D70" w:rsidRPr="00AB1D70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Méthodes d'études et inventaire de la faune et de la flore</w:t>
            </w:r>
          </w:p>
        </w:tc>
      </w:tr>
    </w:tbl>
    <w:p w14:paraId="0BBCD17B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AB1D70" w14:paraId="5A02CDFA" w14:textId="77777777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BD197F" w14:textId="77777777"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8817B9" w14:textId="5BDECFA9" w:rsidR="00002C8D" w:rsidRPr="00002C8D" w:rsidRDefault="00CF5DB4" w:rsidP="00FB7D2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FB7D22" w:rsidRPr="00FB7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fr-FR"/>
              </w:rPr>
              <w:t xml:space="preserve">BELGHERBI </w:t>
            </w:r>
            <w:proofErr w:type="spellStart"/>
            <w:r w:rsidR="00FB7D22" w:rsidRPr="00FB7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fr-FR" w:eastAsia="fr-FR"/>
              </w:rPr>
              <w:t>Benamar</w:t>
            </w:r>
            <w:proofErr w:type="spellEnd"/>
          </w:p>
        </w:tc>
      </w:tr>
      <w:tr w:rsidR="00CF5DB4" w:rsidRPr="00AB1D70" w14:paraId="22832B0D" w14:textId="77777777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8A4CB6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1B4718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DB2804" w14:paraId="71138347" w14:textId="77777777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176891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34A29" w14:textId="2620B961" w:rsidR="00002C8D" w:rsidRPr="00AB3192" w:rsidRDefault="00DA41C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benamar.belgherbi@univ-mascara.dz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0C54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E4D4E" w14:textId="3B5521E0" w:rsidR="00002C8D" w:rsidRPr="00002C8D" w:rsidRDefault="00AB1D70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Dimanch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8687F" w14:textId="4325183F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DD50F" w14:textId="02E62E09" w:rsidR="00002C8D" w:rsidRPr="00DA41C4" w:rsidRDefault="00B03C73" w:rsidP="00B03C73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11</w:t>
            </w:r>
            <w:r w:rsidR="00FD0E9B" w:rsidRPr="00DA41C4">
              <w:rPr>
                <w:rFonts w:ascii="Times New Roman" w:eastAsia="Times New Roman" w:hAnsi="Times New Roman" w:cs="Times New Roman"/>
                <w:lang w:val="fr-FR" w:eastAsia="fr-FR"/>
              </w:rPr>
              <w:t>.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>45</w:t>
            </w:r>
          </w:p>
        </w:tc>
      </w:tr>
      <w:tr w:rsidR="00CF5DB4" w:rsidRPr="00DB2804" w14:paraId="626BA00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02B0A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9FD601" w14:textId="4C3B2D7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E1C71F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A0B32D" w14:textId="2FE94690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0680B1" w14:textId="44D60294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3DABF" w14:textId="0BFDCBF5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5D7C799F" w14:textId="77777777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E85503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22DB4" w14:textId="5B1E31AD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03585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1511" w14:textId="3422C1A3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F20A5" w14:textId="3235A249"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409E5" w14:textId="0643B2C8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14:paraId="3F8E4C38" w14:textId="77777777" w:rsidTr="00DA41C4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2A407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6B5D28" w14:textId="2DBA0A7A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1C5B6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6AAC77" w14:textId="32150C99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670070" w14:textId="77777777"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888CCD" w14:textId="743F0E50" w:rsidR="00002C8D" w:rsidRPr="00002C8D" w:rsidRDefault="00DA41C4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A41C4">
              <w:rPr>
                <w:rFonts w:ascii="Times New Roman" w:eastAsia="Times New Roman" w:hAnsi="Times New Roman" w:cs="Times New Roman"/>
                <w:lang w:val="fr-FR" w:eastAsia="fr-FR"/>
              </w:rPr>
              <w:t>03</w:t>
            </w:r>
          </w:p>
        </w:tc>
      </w:tr>
    </w:tbl>
    <w:p w14:paraId="42A4056F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AB1D70" w14:paraId="69D9EAA2" w14:textId="77777777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7156E8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14:paraId="7C1FC51D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14:paraId="2894B077" w14:textId="77777777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B47D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071D4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A09E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D95A1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21F3A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14:paraId="47B2BB16" w14:textId="77777777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42882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DAEC8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72976" w14:textId="422A45F3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E88FA" w14:textId="6F5E2F8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B9DB6D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23C123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51BB5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F4A6E0" w14:textId="2FA07D75"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14:paraId="6C724449" w14:textId="77777777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216C" w14:textId="6C911508" w:rsidR="00002C8D" w:rsidRPr="00002C8D" w:rsidRDefault="00DA41C4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 xml:space="preserve">BELGHERBI </w:t>
            </w:r>
            <w:proofErr w:type="spellStart"/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Benamar</w:t>
            </w:r>
            <w:proofErr w:type="spellEnd"/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CEEB54" w14:textId="4358E2BD" w:rsidR="00002C8D" w:rsidRPr="00002C8D" w:rsidRDefault="00AB1D7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7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6A6BE" w14:textId="6C7AFDFD" w:rsidR="00002C8D" w:rsidRPr="00002C8D" w:rsidRDefault="00AB1D70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Lundi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7ADD4" w14:textId="16D7F242" w:rsidR="00002C8D" w:rsidRPr="00002C8D" w:rsidRDefault="00B03C73" w:rsidP="00D24053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15</w:t>
            </w:r>
            <w:r w:rsidR="00DA41C4"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h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  <w:t>00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5995" w14:textId="2D43931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5D927A" w14:textId="5C6A59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3AFF" w14:textId="75DDE36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91909" w14:textId="76F4ED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B972B6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29270" w14:textId="23587F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8BE83" w14:textId="29D6008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A169C0" w14:textId="141D246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D37F" w14:textId="5B7E37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8ACCA" w14:textId="21538DB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E9B2BF" w14:textId="76FB4A0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B42C5" w14:textId="67CE78C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BD634B" w14:textId="146E55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D64934D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682119" w14:textId="150D92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A9565" w14:textId="11E0285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23150" w14:textId="4A9B4FD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A99EF" w14:textId="3D0A2E3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057CA" w14:textId="62ECABD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24C4C9" w14:textId="62B9E9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E3C25" w14:textId="167A090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62B35" w14:textId="1796FD2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02C295AC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E555" w14:textId="44B333C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1F174" w14:textId="5F77985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08C77B" w14:textId="7E6DDE8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D99972" w14:textId="4353BC5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06322" w14:textId="2C6D056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7FC72" w14:textId="3436D1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C8D3D" w14:textId="6455374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B31F3F" w14:textId="09C1A1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4DF36283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F49C88" w14:textId="3128B7C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25FE54" w14:textId="47A21C6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A9CBB" w14:textId="28365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B7EF5" w14:textId="2CC8A38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272B8" w14:textId="63A42FB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7BE1B" w14:textId="4E41EB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04F3AA" w14:textId="08F8DCF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4A323" w14:textId="361CC68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14:paraId="58FB914A" w14:textId="77777777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70B8B" w14:textId="30F388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27FB4" w14:textId="00B4BE4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9FCAC" w14:textId="15AF49F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AF3BFC" w14:textId="17A7A69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9D02CB" w14:textId="021FC3D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11431" w14:textId="071EE67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06B9A" w14:textId="00BA536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5CB795" w14:textId="51E95DA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601ACA2" w14:textId="77777777"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AB1D70" w14:paraId="333B3091" w14:textId="77777777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89A25" w14:textId="77777777"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14:paraId="014E4860" w14:textId="77777777"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14:paraId="0DC6C3FA" w14:textId="77777777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2EC2B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EAE328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95A32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62A0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602D0" w14:textId="7777777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14:paraId="7341EDDF" w14:textId="77777777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8FC34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D01B12" w14:textId="77777777"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AB8CFB" w14:textId="5943DF34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4C545F" w14:textId="14A2C5F9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4D9C87" w14:textId="41C974FB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A9C9E" w14:textId="67F9C58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D72E5D" w14:textId="113714C0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1AA53E" w14:textId="39813E5E"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14:paraId="516C7935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4F869D" w14:textId="4F7DFACE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BFF96" w14:textId="52D13DD7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9136D" w14:textId="403E5279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B390E" w14:textId="4561F622"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89C9D" w14:textId="0341FD0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CF44B" w14:textId="35FE990B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94E978" w14:textId="2EE22DAA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D5CC3" w14:textId="477D5993"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39C30E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72D453" w14:textId="30BC18B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84779" w14:textId="766C38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AC632" w14:textId="7A720EF2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252D1" w14:textId="6C7FB5E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FEFEC" w14:textId="0866D82C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3FBF7" w14:textId="37B7272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5F44B" w14:textId="3D105C7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9B89D" w14:textId="22554A4E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7494F578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E08C2" w14:textId="1E181EC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2BC56" w14:textId="3B0DDE5B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0227C" w14:textId="0BAE774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27B09D" w14:textId="2BAC4A6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F280B" w14:textId="34A7FD4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FD988" w14:textId="1498600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8FE57" w14:textId="12B068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1178" w14:textId="04B4446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3D6219F4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99E45F" w14:textId="1F05017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DA04" w14:textId="1E618A5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AAC90" w14:textId="5BAAEEAF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AD360" w14:textId="2BA7B3D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BBD329" w14:textId="2CD9694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088BD" w14:textId="37C21CD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A8104" w14:textId="34DDB05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65CD" w14:textId="3F22CB4A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58A48C77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A6D1F" w14:textId="5B45112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9230B" w14:textId="1E165EF1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21C4F" w14:textId="47D2A0B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4EF33" w14:textId="46445DE3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E92B9A" w14:textId="7AF28E2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A9600" w14:textId="6F5715F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995CC8" w14:textId="0402828D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95C3E" w14:textId="47939687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14:paraId="1249815E" w14:textId="77777777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D982F" w14:textId="78AB683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0C95" w14:textId="6D51DD80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6ADF" w14:textId="3092083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37D66F" w14:textId="03B0CC16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A4FF7" w14:textId="6432B928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AA94C" w14:textId="15B53804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D9809" w14:textId="5431CDE9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CE596E" w14:textId="62C900D5"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9D434B" w14:textId="3BBD74E9"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002C8D" w:rsidRPr="00002C8D" w14:paraId="2FC6610B" w14:textId="77777777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7947D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AB1D70" w14:paraId="29AE3DE2" w14:textId="77777777" w:rsidTr="00330C56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5BD9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18F0F" w14:textId="77777777" w:rsidR="00DA41C4" w:rsidRDefault="0081181A" w:rsidP="00330C5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>Apprendre les techniques d’inventaire de la faune</w:t>
            </w:r>
          </w:p>
          <w:p w14:paraId="03A9F1CF" w14:textId="634AF54B" w:rsidR="0081181A" w:rsidRPr="00330C56" w:rsidRDefault="0081181A" w:rsidP="00330C56">
            <w:pPr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Theme="majorBidi" w:hAnsiTheme="majorBidi" w:cstheme="majorBidi"/>
                <w:lang w:val="fr-FR"/>
              </w:rPr>
            </w:pPr>
            <w:r>
              <w:rPr>
                <w:rFonts w:asciiTheme="majorBidi" w:hAnsiTheme="majorBidi" w:cstheme="majorBidi"/>
                <w:lang w:val="fr-FR"/>
              </w:rPr>
              <w:t>Maitrise des méthodes d’inventaire de la flore</w:t>
            </w:r>
          </w:p>
        </w:tc>
      </w:tr>
      <w:tr w:rsidR="00002C8D" w:rsidRPr="00002C8D" w14:paraId="7F9A2AE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8DCF9" w14:textId="6EC9ED31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1F614" w14:textId="36FC52B2" w:rsidR="00002C8D" w:rsidRPr="00AB3192" w:rsidRDefault="00330C5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002C8D" w:rsidRPr="00AB1D70" w14:paraId="64EA35F2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6C4D8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853F8" w14:textId="2FD22EA6" w:rsidR="00FD0E9B" w:rsidRPr="00FB7D22" w:rsidRDefault="00FB7D22" w:rsidP="00AB1D70">
            <w:pPr>
              <w:spacing w:before="100" w:beforeAutospacing="1" w:after="142" w:line="276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FB7D22">
              <w:rPr>
                <w:rFonts w:ascii="Times New Roman" w:eastAsia="Times New Roman" w:hAnsi="Times New Roman" w:cs="Times New Roman"/>
                <w:lang w:val="fr-FR" w:eastAsia="fr-FR"/>
              </w:rPr>
              <w:t>Ce module est</w:t>
            </w:r>
            <w:r w:rsidR="00A73DD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="00AB1D70">
              <w:rPr>
                <w:rFonts w:ascii="Times New Roman" w:eastAsia="Times New Roman" w:hAnsi="Times New Roman" w:cs="Times New Roman"/>
                <w:lang w:val="fr-FR" w:eastAsia="fr-FR"/>
              </w:rPr>
              <w:t>articulé de la manière à prendre en charge les différentes techniques d’inventaire de la faune et de la flore. Il s’agit de choisir les méthodes propices pour une fiabilité des résultats.</w:t>
            </w:r>
            <w:r w:rsidR="00A73DD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 </w:t>
            </w:r>
          </w:p>
        </w:tc>
      </w:tr>
      <w:tr w:rsidR="00002C8D" w:rsidRPr="00AB1D70" w14:paraId="3C19D813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2471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28373" w14:textId="1714FE85" w:rsidR="00002C8D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4</w:t>
            </w:r>
          </w:p>
        </w:tc>
      </w:tr>
      <w:tr w:rsidR="00002C8D" w:rsidRPr="00A73DD0" w14:paraId="26EF2A2F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83302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DA8363" w14:textId="6F0FA6DD" w:rsidR="00002C8D" w:rsidRPr="00D24053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</w:p>
        </w:tc>
      </w:tr>
      <w:tr w:rsidR="00002C8D" w:rsidRPr="00A73DD0" w14:paraId="2014E02B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20FE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993862" w14:textId="18F0815D" w:rsidR="00002C8D" w:rsidRPr="00D24053" w:rsidRDefault="00FB7D22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30</w:t>
            </w:r>
            <w:r w:rsidR="00380716" w:rsidRPr="00D24053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A73DD0" w14:paraId="2AC7975D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89FE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BF376" w14:textId="002EE0EE" w:rsidR="00002C8D" w:rsidRPr="00D24053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24053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D24053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002C8D" w:rsidRPr="00AB1D70" w14:paraId="445D19A8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685A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33536" w14:textId="3E9AF682" w:rsidR="00002C8D" w:rsidRPr="001D7847" w:rsidRDefault="00380716" w:rsidP="00AB1D7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te de </w:t>
            </w:r>
            <w:r w:rsidR="001D7847">
              <w:rPr>
                <w:rFonts w:ascii="Times New Roman" w:eastAsia="Times New Roman" w:hAnsi="Times New Roman" w:cs="Times New Roman"/>
                <w:lang w:val="fr-FR" w:eastAsia="fr-FR"/>
              </w:rPr>
              <w:t>l’exposé</w:t>
            </w: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</w:t>
            </w:r>
            <w:r w:rsidR="001D7847">
              <w:rPr>
                <w:rFonts w:ascii="Times New Roman" w:eastAsia="Times New Roman" w:hAnsi="Times New Roman" w:cs="Times New Roman"/>
                <w:lang w:val="fr-FR" w:eastAsia="fr-FR"/>
              </w:rPr>
              <w:t>note d</w:t>
            </w:r>
            <w:r w:rsidR="00AB1D7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 test </w:t>
            </w:r>
            <w:r w:rsidR="001D784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+ </w:t>
            </w: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Note Participation + Note Assiduité</w:t>
            </w:r>
          </w:p>
        </w:tc>
      </w:tr>
      <w:tr w:rsidR="00002C8D" w:rsidRPr="00AB1D70" w14:paraId="71834389" w14:textId="77777777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E0EF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193F44" w14:textId="77777777" w:rsidR="00002C8D" w:rsidRPr="001227E9" w:rsidRDefault="00D24053" w:rsidP="001227E9">
            <w:pPr>
              <w:pStyle w:val="Paragraphedeliste"/>
              <w:numPr>
                <w:ilvl w:val="0"/>
                <w:numId w:val="6"/>
              </w:numPr>
              <w:spacing w:before="100" w:beforeAutospacing="1" w:after="142" w:line="276" w:lineRule="auto"/>
              <w:jc w:val="both"/>
              <w:rPr>
                <w:rFonts w:asciiTheme="majorBidi" w:hAnsiTheme="majorBidi" w:cstheme="majorBidi"/>
                <w:noProof/>
                <w:lang w:val="fr-FR"/>
              </w:rPr>
            </w:pPr>
            <w:r w:rsidRPr="001227E9">
              <w:rPr>
                <w:rFonts w:asciiTheme="majorBidi" w:hAnsiTheme="majorBidi" w:cstheme="majorBidi"/>
                <w:noProof/>
                <w:lang w:val="fr-FR"/>
              </w:rPr>
              <w:t xml:space="preserve">Maitrise des </w:t>
            </w:r>
            <w:r w:rsidR="001227E9" w:rsidRPr="001227E9">
              <w:rPr>
                <w:rFonts w:asciiTheme="majorBidi" w:hAnsiTheme="majorBidi" w:cstheme="majorBidi"/>
                <w:noProof/>
                <w:lang w:val="fr-FR"/>
              </w:rPr>
              <w:t>notions de la logique d’espèces et d’habitats.</w:t>
            </w:r>
          </w:p>
          <w:p w14:paraId="1D521884" w14:textId="434CF47B" w:rsidR="001227E9" w:rsidRPr="001227E9" w:rsidRDefault="001227E9" w:rsidP="001227E9">
            <w:pPr>
              <w:pStyle w:val="Paragraphedeliste"/>
              <w:numPr>
                <w:ilvl w:val="0"/>
                <w:numId w:val="6"/>
              </w:numPr>
              <w:spacing w:before="100" w:beforeAutospacing="1" w:after="142" w:line="276" w:lineRule="auto"/>
              <w:jc w:val="both"/>
              <w:rPr>
                <w:rFonts w:asciiTheme="majorBidi" w:hAnsiTheme="majorBidi" w:cstheme="majorBidi"/>
                <w:noProof/>
                <w:lang w:val="fr-FR"/>
              </w:rPr>
            </w:pPr>
            <w:r w:rsidRPr="001227E9">
              <w:rPr>
                <w:rFonts w:asciiTheme="majorBidi" w:hAnsiTheme="majorBidi" w:cstheme="majorBidi"/>
                <w:noProof/>
                <w:lang w:val="fr-FR"/>
              </w:rPr>
              <w:t>Apprendre les méthodes de conservation, restauration et protection des ecosystèmes.</w:t>
            </w:r>
          </w:p>
        </w:tc>
      </w:tr>
    </w:tbl>
    <w:p w14:paraId="750512CE" w14:textId="45EAE730"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152"/>
        <w:gridCol w:w="944"/>
        <w:gridCol w:w="826"/>
        <w:gridCol w:w="1023"/>
        <w:gridCol w:w="1551"/>
        <w:gridCol w:w="1499"/>
        <w:gridCol w:w="1605"/>
        <w:gridCol w:w="1740"/>
      </w:tblGrid>
      <w:tr w:rsidR="00002C8D" w:rsidRPr="00AB1D70" w14:paraId="0A3DD7BB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F683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14:paraId="20A0A69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9DAE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14:paraId="6D70A46D" w14:textId="77777777" w:rsidTr="001D7847">
        <w:trPr>
          <w:tblCellSpacing w:w="0" w:type="dxa"/>
        </w:trPr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2D4CE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4AB6CB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5364B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4B613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B00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6109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33A78" w14:textId="54932965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. copie)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06E44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14:paraId="6C8B91D2" w14:textId="77777777" w:rsidTr="001D7847">
        <w:trPr>
          <w:tblCellSpacing w:w="0" w:type="dxa"/>
        </w:trPr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0D69F" w14:textId="5C00217C" w:rsidR="00002C8D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65054" w14:textId="7E0B91E9" w:rsidR="00002C8D" w:rsidRPr="001D7847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473B1" w14:textId="2FBF3618" w:rsidR="00002C8D" w:rsidRPr="00AB3192" w:rsidRDefault="001D7847" w:rsidP="001D7847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1h30</w:t>
            </w:r>
          </w:p>
        </w:tc>
        <w:tc>
          <w:tcPr>
            <w:tcW w:w="1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7AE31C" w14:textId="3B3BE9F8" w:rsidR="00002C8D" w:rsidRPr="00AB3192" w:rsidRDefault="00AB1D70" w:rsidP="00AB1D70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E et </w:t>
            </w:r>
            <w:r w:rsidR="003E0FA6" w:rsidRPr="001D7847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  <w:r w:rsidR="001D7847" w:rsidRPr="001D7847">
              <w:rPr>
                <w:rFonts w:ascii="Times New Roman" w:eastAsia="Times New Roman" w:hAnsi="Times New Roman" w:cs="Times New Roman"/>
                <w:lang w:val="fr-FR" w:eastAsia="fr-FR"/>
              </w:rPr>
              <w:t>I</w:t>
            </w:r>
            <w:r w:rsidR="0024374A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788A2" w14:textId="6567082B" w:rsidR="00002C8D" w:rsidRPr="00AB3192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17210" w14:textId="3CB156D4" w:rsidR="00002C8D" w:rsidRPr="006A2797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A2797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A708" w14:textId="77777777" w:rsidR="00002C8D" w:rsidRPr="00AB3192" w:rsidRDefault="00002C8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61A1DD" w14:textId="06270E5C" w:rsidR="00002C8D" w:rsidRPr="001D7847" w:rsidRDefault="001D784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 et </w:t>
            </w:r>
            <w:r w:rsidR="00380716" w:rsidRPr="001D7847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002C8D" w:rsidRPr="00002C8D" w14:paraId="030A4EF1" w14:textId="77777777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60CE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14:paraId="157D010E" w14:textId="77777777" w:rsidTr="001D7847">
        <w:trPr>
          <w:tblCellSpacing w:w="0" w:type="dxa"/>
        </w:trPr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83368A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00E7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C712B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6C91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FCFE1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ACEC42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2D70B6" w14:textId="178E9913"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9BA4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AB1D70" w:rsidRPr="00B46F2E" w14:paraId="26A218B6" w14:textId="77777777" w:rsidTr="001D7847">
        <w:trPr>
          <w:tblCellSpacing w:w="0" w:type="dxa"/>
        </w:trPr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E2AD5" w14:textId="08B60350" w:rsidR="00AB1D70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Lundi</w:t>
            </w:r>
          </w:p>
        </w:tc>
        <w:tc>
          <w:tcPr>
            <w:tcW w:w="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E28CA" w14:textId="7597076C" w:rsidR="00AB1D70" w:rsidRPr="001D7847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8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CF8727" w14:textId="01F1B637" w:rsidR="00AB1D70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1h30</w:t>
            </w:r>
          </w:p>
        </w:tc>
        <w:tc>
          <w:tcPr>
            <w:tcW w:w="10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0BEBA" w14:textId="1903B4A9" w:rsidR="00AB1D70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E et </w:t>
            </w: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EI</w:t>
            </w: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21E46D" w14:textId="3AEF373E" w:rsidR="00AB1D70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1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742EB6" w14:textId="44213D80" w:rsidR="00AB1D70" w:rsidRPr="006A2797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6A2797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AE9" w14:textId="1608AE97" w:rsidR="00AB1D70" w:rsidRPr="00AB3192" w:rsidRDefault="00AB1D70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7F385D" w14:textId="583C229C" w:rsidR="00AB1D70" w:rsidRPr="00AB3192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1D7847">
              <w:rPr>
                <w:rFonts w:ascii="Times New Roman" w:eastAsia="Times New Roman" w:hAnsi="Times New Roman" w:cs="Times New Roman"/>
                <w:lang w:val="fr-FR" w:eastAsia="fr-FR"/>
              </w:rPr>
              <w:t>D et R</w:t>
            </w:r>
          </w:p>
        </w:tc>
      </w:tr>
    </w:tbl>
    <w:p w14:paraId="339AB830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14:paraId="5198DA82" w14:textId="77777777"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002C8D" w:rsidRPr="00002C8D" w14:paraId="055D7C44" w14:textId="77777777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5056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DA41C4" w14:paraId="6DF6931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4FE7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182F" w14:textId="6778CC26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1D70" w14:paraId="2C04C471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75FFA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68F17B" w14:textId="203CB72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14:paraId="56A47364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0E4D6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BAF8" w14:textId="3AB5B23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42C20AB6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B9F1D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1773CA" w14:textId="09254520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14:paraId="02748758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1CB8C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7A93E" w14:textId="75F075B8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AB1D70" w14:paraId="67589FF5" w14:textId="77777777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8E9F3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tériels de sorties sur </w:t>
            </w: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33F2" w14:textId="74DC1A22" w:rsidR="00002C8D" w:rsidRPr="006A2797" w:rsidRDefault="00AB1D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végétales (sortie de terrain)</w:t>
            </w:r>
          </w:p>
        </w:tc>
      </w:tr>
    </w:tbl>
    <w:p w14:paraId="4DFD5A10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  <w:bookmarkStart w:id="0" w:name="_GoBack"/>
      <w:bookmarkEnd w:id="0"/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002C8D" w:rsidRPr="00002C8D" w14:paraId="46ACC6BE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20529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33407D" w:rsidRPr="00AB1D70" w14:paraId="2005632C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51407C" w14:textId="77777777" w:rsidR="0033407D" w:rsidRPr="00002C8D" w:rsidRDefault="0033407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C76C6" w14:textId="69F0A101" w:rsidR="0033407D" w:rsidRPr="00AB3192" w:rsidRDefault="0033407D" w:rsidP="00AB1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 w:rsidRPr="00497853">
              <w:rPr>
                <w:rFonts w:ascii="Times New Roman" w:eastAsia="Times New Roman" w:hAnsi="Times New Roman" w:cs="Times New Roman"/>
                <w:lang w:val="fr-FR" w:eastAsia="fr-FR"/>
              </w:rPr>
              <w:t>P</w:t>
            </w:r>
            <w:r w:rsidR="00A22708">
              <w:rPr>
                <w:rFonts w:ascii="Times New Roman" w:eastAsia="Times New Roman" w:hAnsi="Times New Roman" w:cs="Times New Roman"/>
                <w:lang w:val="fr-FR" w:eastAsia="fr-FR"/>
              </w:rPr>
              <w:t>articipation à la mise en œuvre  les techniques d</w:t>
            </w:r>
            <w:r w:rsidR="00AB1D70">
              <w:rPr>
                <w:rFonts w:ascii="Times New Roman" w:eastAsia="Times New Roman" w:hAnsi="Times New Roman" w:cs="Times New Roman"/>
                <w:lang w:val="fr-FR" w:eastAsia="fr-FR"/>
              </w:rPr>
              <w:t>’inventaire de la flore et de faune</w:t>
            </w:r>
          </w:p>
        </w:tc>
      </w:tr>
      <w:tr w:rsidR="0033407D" w:rsidRPr="00AB1D70" w14:paraId="0951E72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BA4F47" w14:textId="77777777" w:rsidR="0033407D" w:rsidRPr="00002C8D" w:rsidRDefault="0033407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84A95" w14:textId="78830A2F" w:rsidR="0033407D" w:rsidRPr="0033407D" w:rsidRDefault="0033407D" w:rsidP="00AB1D70">
            <w:pPr>
              <w:spacing w:before="100" w:beforeAutospacing="1" w:after="142" w:line="240" w:lineRule="auto"/>
              <w:jc w:val="both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 xml:space="preserve">Maitrise des techniques </w:t>
            </w:r>
            <w:r w:rsidR="00A22708">
              <w:rPr>
                <w:rFonts w:ascii="Times New Roman" w:eastAsia="Times New Roman" w:hAnsi="Times New Roman" w:cs="Times New Roman"/>
                <w:lang w:val="fr-FR" w:eastAsia="fr-FR"/>
              </w:rPr>
              <w:t>d</w:t>
            </w:r>
            <w:r w:rsidR="00AB1D70">
              <w:rPr>
                <w:rFonts w:ascii="Times New Roman" w:eastAsia="Times New Roman" w:hAnsi="Times New Roman" w:cs="Times New Roman"/>
                <w:lang w:val="fr-FR" w:eastAsia="fr-FR"/>
              </w:rPr>
              <w:t xml:space="preserve">’inventaire </w:t>
            </w:r>
          </w:p>
        </w:tc>
      </w:tr>
      <w:tr w:rsidR="00002C8D" w:rsidRPr="00002C8D" w14:paraId="65328CEF" w14:textId="77777777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2DC02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2F414B" w14:paraId="3F92D794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5A010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5AC11" w14:textId="3757B59C" w:rsidR="0033407D" w:rsidRPr="0081181A" w:rsidRDefault="002F414B" w:rsidP="002F414B">
            <w:pPr>
              <w:pStyle w:val="Titre1"/>
              <w:numPr>
                <w:ilvl w:val="0"/>
                <w:numId w:val="3"/>
              </w:numPr>
              <w:shd w:val="clear" w:color="auto" w:fill="FFFFFF"/>
              <w:spacing w:before="0" w:beforeAutospacing="0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  <w:r w:rsidRPr="0081181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BIOTOPE – AGENCE BASSIN PARISIEN</w:t>
            </w:r>
            <w:r w:rsidRPr="0081181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 xml:space="preserve">, 2010. </w:t>
            </w:r>
            <w:r w:rsidRPr="0081181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INVENTAIRES FAUNE-FLORE</w:t>
            </w:r>
            <w:r w:rsidRPr="0081181A"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  <w:t>.</w:t>
            </w:r>
          </w:p>
          <w:p w14:paraId="5839E1A8" w14:textId="2CD5F023" w:rsidR="00BB7C80" w:rsidRPr="002D3D43" w:rsidRDefault="0081181A" w:rsidP="0081181A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40" w:lineRule="auto"/>
              <w:rPr>
                <w:lang w:val="fr-FR"/>
              </w:rPr>
            </w:pPr>
            <w:proofErr w:type="spellStart"/>
            <w:r w:rsidRPr="0081181A">
              <w:rPr>
                <w:rFonts w:asciiTheme="majorBidi" w:hAnsiTheme="majorBidi" w:cstheme="majorBidi"/>
                <w:lang w:val="fr-FR"/>
              </w:rPr>
              <w:t>Mélica</w:t>
            </w:r>
            <w:proofErr w:type="spellEnd"/>
            <w:r w:rsidRPr="0081181A">
              <w:rPr>
                <w:rFonts w:asciiTheme="majorBidi" w:hAnsiTheme="majorBidi" w:cstheme="majorBidi"/>
                <w:lang w:val="fr-FR"/>
              </w:rPr>
              <w:t xml:space="preserve">: </w:t>
            </w:r>
            <w:r w:rsidRPr="0081181A">
              <w:rPr>
                <w:rFonts w:asciiTheme="majorBidi" w:hAnsiTheme="majorBidi" w:cstheme="majorBidi"/>
                <w:lang w:val="fr-FR"/>
              </w:rPr>
              <w:t>études environnementales</w:t>
            </w:r>
            <w:r w:rsidRPr="0081181A">
              <w:rPr>
                <w:rFonts w:asciiTheme="majorBidi" w:hAnsiTheme="majorBidi" w:cstheme="majorBidi"/>
                <w:lang w:val="fr-FR"/>
              </w:rPr>
              <w:t>,</w:t>
            </w:r>
            <w:r w:rsidR="002D3D43" w:rsidRPr="0081181A">
              <w:rPr>
                <w:rFonts w:asciiTheme="majorBidi" w:hAnsiTheme="majorBidi" w:cstheme="majorBidi"/>
                <w:lang w:val="fr-FR"/>
              </w:rPr>
              <w:t xml:space="preserve"> </w:t>
            </w:r>
            <w:r w:rsidR="001E6878" w:rsidRPr="0081181A">
              <w:rPr>
                <w:rFonts w:asciiTheme="majorBidi" w:hAnsiTheme="majorBidi" w:cstheme="majorBidi"/>
                <w:lang w:val="fr-FR"/>
              </w:rPr>
              <w:t xml:space="preserve">2020. </w:t>
            </w:r>
            <w:r w:rsidRPr="0081181A">
              <w:rPr>
                <w:rFonts w:asciiTheme="majorBidi" w:hAnsiTheme="majorBidi" w:cstheme="majorBidi"/>
                <w:lang w:val="fr-FR"/>
              </w:rPr>
              <w:t>Inventaire faune-flore-habitats &amp; proposition de mesures</w:t>
            </w:r>
            <w:r>
              <w:rPr>
                <w:rFonts w:asciiTheme="majorBidi" w:hAnsiTheme="majorBidi" w:cstheme="majorBidi"/>
                <w:lang w:val="fr-FR"/>
              </w:rPr>
              <w:t xml:space="preserve">. </w:t>
            </w:r>
            <w:r w:rsidR="001E6878">
              <w:rPr>
                <w:lang w:val="fr-FR"/>
              </w:rPr>
              <w:t xml:space="preserve"> </w:t>
            </w:r>
          </w:p>
        </w:tc>
      </w:tr>
      <w:tr w:rsidR="00002C8D" w:rsidRPr="002F414B" w14:paraId="21B3CADA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6511AB" w14:textId="4E96D98A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232CE" w14:textId="63FD6CB4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F414B" w14:paraId="652DD78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B67A" w14:textId="1F210298"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14:paraId="5F93307F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C5B0C" w14:textId="0E3C5C8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2F414B" w14:paraId="61CE9DC3" w14:textId="77777777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1BC0B" w14:textId="77777777"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14:paraId="7F87CAB5" w14:textId="77777777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FF939C" w14:textId="3CB65A5F"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14:paraId="4E8736BA" w14:textId="77777777"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14:paraId="49B3F5A8" w14:textId="77777777"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03AB0"/>
    <w:multiLevelType w:val="hybridMultilevel"/>
    <w:tmpl w:val="5E6233DA"/>
    <w:lvl w:ilvl="0" w:tplc="040C0001">
      <w:start w:val="1"/>
      <w:numFmt w:val="bullet"/>
      <w:lvlText w:val=""/>
      <w:lvlJc w:val="left"/>
      <w:pPr>
        <w:ind w:left="40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12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4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6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8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0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2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4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61" w:hanging="360"/>
      </w:pPr>
      <w:rPr>
        <w:rFonts w:ascii="Wingdings" w:hAnsi="Wingdings" w:hint="default"/>
      </w:rPr>
    </w:lvl>
  </w:abstractNum>
  <w:abstractNum w:abstractNumId="1">
    <w:nsid w:val="10BE7B8E"/>
    <w:multiLevelType w:val="hybridMultilevel"/>
    <w:tmpl w:val="5EDA2E6C"/>
    <w:lvl w:ilvl="0" w:tplc="706C51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DB7B45"/>
    <w:multiLevelType w:val="hybridMultilevel"/>
    <w:tmpl w:val="5C2433D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EDF4A91"/>
    <w:multiLevelType w:val="hybridMultilevel"/>
    <w:tmpl w:val="D02A7EA0"/>
    <w:lvl w:ilvl="0" w:tplc="040C0001">
      <w:start w:val="1"/>
      <w:numFmt w:val="bullet"/>
      <w:lvlText w:val=""/>
      <w:lvlJc w:val="left"/>
      <w:pPr>
        <w:ind w:left="401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121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41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6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8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0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2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4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61" w:hanging="360"/>
      </w:pPr>
      <w:rPr>
        <w:rFonts w:ascii="Wingdings" w:hAnsi="Wingdings" w:hint="default"/>
      </w:rPr>
    </w:lvl>
  </w:abstractNum>
  <w:abstractNum w:abstractNumId="6">
    <w:nsid w:val="7A4A4BDF"/>
    <w:multiLevelType w:val="hybridMultilevel"/>
    <w:tmpl w:val="FAC042C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8447E"/>
    <w:rsid w:val="001227E4"/>
    <w:rsid w:val="001227E9"/>
    <w:rsid w:val="00195DBA"/>
    <w:rsid w:val="001D7847"/>
    <w:rsid w:val="001E6878"/>
    <w:rsid w:val="0024374A"/>
    <w:rsid w:val="002903A6"/>
    <w:rsid w:val="002D3D43"/>
    <w:rsid w:val="002F414B"/>
    <w:rsid w:val="00330C56"/>
    <w:rsid w:val="0033407D"/>
    <w:rsid w:val="0033576A"/>
    <w:rsid w:val="00380716"/>
    <w:rsid w:val="003E0FA6"/>
    <w:rsid w:val="00490A94"/>
    <w:rsid w:val="00502E26"/>
    <w:rsid w:val="005600EF"/>
    <w:rsid w:val="00624B98"/>
    <w:rsid w:val="00676DBC"/>
    <w:rsid w:val="006A2797"/>
    <w:rsid w:val="006F1195"/>
    <w:rsid w:val="007720BD"/>
    <w:rsid w:val="007E4226"/>
    <w:rsid w:val="0081181A"/>
    <w:rsid w:val="008823B3"/>
    <w:rsid w:val="008B2CC1"/>
    <w:rsid w:val="008E6DE6"/>
    <w:rsid w:val="008F40B8"/>
    <w:rsid w:val="00A22708"/>
    <w:rsid w:val="00A4010D"/>
    <w:rsid w:val="00A73DD0"/>
    <w:rsid w:val="00AB1D70"/>
    <w:rsid w:val="00AB3192"/>
    <w:rsid w:val="00B03C73"/>
    <w:rsid w:val="00B46F2E"/>
    <w:rsid w:val="00BB7C80"/>
    <w:rsid w:val="00C4042F"/>
    <w:rsid w:val="00C42280"/>
    <w:rsid w:val="00CE03D5"/>
    <w:rsid w:val="00CF5DB4"/>
    <w:rsid w:val="00D24053"/>
    <w:rsid w:val="00D666C3"/>
    <w:rsid w:val="00D84160"/>
    <w:rsid w:val="00DA41C4"/>
    <w:rsid w:val="00DB2804"/>
    <w:rsid w:val="00E92070"/>
    <w:rsid w:val="00E931BC"/>
    <w:rsid w:val="00F031CB"/>
    <w:rsid w:val="00F26A2E"/>
    <w:rsid w:val="00FB7D22"/>
    <w:rsid w:val="00FD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922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482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rt</cp:lastModifiedBy>
  <cp:revision>18</cp:revision>
  <dcterms:created xsi:type="dcterms:W3CDTF">2023-03-01T18:39:00Z</dcterms:created>
  <dcterms:modified xsi:type="dcterms:W3CDTF">2023-03-05T14:26:00Z</dcterms:modified>
</cp:coreProperties>
</file>